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p>
    <w:bookmarkStart w:id="22" w:name="internship-application-letter"/>
    <w:p>
      <w:pPr>
        <w:pStyle w:val="Heading1"/>
      </w:pPr>
      <w:r>
        <w:t xml:space="preserve">Internship Application Letter</w:t>
      </w:r>
    </w:p>
    <w:p>
      <w:pPr>
        <w:pStyle w:val="FirstParagraph"/>
      </w:pPr>
      <w:r>
        <w:t xml:space="preserve">Azizbek Karimov</w:t>
      </w:r>
      <w:r>
        <w:br/>
      </w:r>
      <w:r>
        <w:t xml:space="preserve">12 Navoi Street, Tashkent</w:t>
      </w:r>
      <w:r>
        <w:br/>
      </w:r>
      <w:r>
        <w:t xml:space="preserve">Uzbekistan 100098</w:t>
      </w:r>
      <w:r>
        <w:br/>
      </w:r>
      <w:r>
        <w:t xml:space="preserve">azizbek.karimov@email.com</w:t>
      </w:r>
      <w:r>
        <w:br/>
      </w:r>
      <w:r>
        <w:t xml:space="preserve">+998 90 555 6789</w:t>
      </w:r>
      <w:r>
        <w:br/>
      </w:r>
      <w:r>
        <w:t xml:space="preserve">October 26, 2023</w:t>
      </w:r>
    </w:p>
    <w:p>
      <w:pPr>
        <w:pStyle w:val="BodyText"/>
      </w:pPr>
      <w:r>
        <w:t xml:space="preserve">Human Resources Department</w:t>
      </w:r>
      <w:r>
        <w:br/>
      </w:r>
      <w:r>
        <w:t xml:space="preserve">The Daily News Tashkent Media Group</w:t>
      </w:r>
      <w:r>
        <w:br/>
      </w:r>
      <w:r>
        <w:t xml:space="preserve">Tashkent, Uzbekistan</w:t>
      </w:r>
    </w:p>
    <w:bookmarkStart w:id="21" w:name="Xac4d6407103a2fed3c8ed4ad02d15ba86b09f61"/>
    <w:p>
      <w:pPr>
        <w:pStyle w:val="Heading2"/>
      </w:pPr>
      <w:r>
        <w:t xml:space="preserve">Subject: Internship Application for Journalism Position at The Daily News Tashkent</w:t>
      </w:r>
    </w:p>
    <w:p>
      <w:pPr>
        <w:pStyle w:val="FirstParagraph"/>
      </w:pPr>
      <w:r>
        <w:t xml:space="preserve">Dear Hiring Committee,</w:t>
      </w:r>
    </w:p>
    <w:p>
      <w:pPr>
        <w:pStyle w:val="BodyText"/>
      </w:pPr>
      <w:r>
        <w:t xml:space="preserve">I am writing to express my enthusiastic application for the Journalism Internship position at The Daily News Tashkent, as advertised on your official website and through the Uzbekistan Media Association portal. As a passionate journalism student deeply committed to shaping ethical media narratives in Central Asia, I believe this internship represents a pivotal opportunity to contribute meaningfully to Uzbekistan's evolving media landscape while developing my professional capabilities under the guidance of your esteemed organization in Tashkent.</w:t>
      </w:r>
    </w:p>
    <w:p>
      <w:pPr>
        <w:pStyle w:val="BodyText"/>
      </w:pPr>
      <w:r>
        <w:t xml:space="preserve">My academic journey at Tashkent State University of Economics has equipped me with rigorous training in investigative reporting, multimedia storytelling, and ethical journalism practices. I have consistently maintained a 3.9 GPA while actively engaging in campus journalism through the university's award-winning student publication, "Zerik" (meaning "Voice" in Uzbek). In this role, I've conducted over 25 original interviews with local civic leaders and authored six feature stories on urban development challenges facing Tashkent’s growing neighborhoods—topics that resonate deeply with your organization’s focus on community-centered reporting. My recent investigative piece on public transportation accessibility in Tashkent's suburbs was featured in the Uzbekistan Journalism Review, demonstrating my ability to transform complex social issues into compelling narratives that inform and engage readers.</w:t>
      </w:r>
    </w:p>
    <w:p>
      <w:pPr>
        <w:pStyle w:val="BodyText"/>
      </w:pPr>
      <w:r>
        <w:t xml:space="preserve">What particularly draws me to The Daily News Tashkent is your organization’s pioneering role in advancing press freedom while maintaining cultural sensitivity—a balance I have studied extensively as part of my coursework on "Media in Post-Soviet Central Asia." Having witnessed first-hand how journalism can bridge divides during Uzbekistan's recent socio-economic reforms, I am motivated to learn from your team’s innovative approaches to digital storytelling. Your recent multimedia series on Tashkent’s sustainable urban planning initiatives, which combined data visualization with local resident perspectives, exemplifies the type of journalism I aspire to create. As someone who has documented the transformation of historic Chilanzar district through both written articles and short documentary videos, I understand how crucial it is for a journalist in Uzbekistan Tashkent to connect traditional storytelling with modern audience engagement strategies.</w:t>
      </w:r>
    </w:p>
    <w:p>
      <w:pPr>
        <w:pStyle w:val="BodyText"/>
      </w:pPr>
      <w:r>
        <w:t xml:space="preserve">My technical skills align precisely with your internship requirements. I am proficient in Adobe Creative Suite (Photoshop, Premiere Pro), WordPress content management systems, and Google Data Studio for visualizing public opinion trends. Having recently completed a certification in "Digital Ethics for Emerging Journalists" through the International Center for Media and Communications at Tashkent State University, I understand the responsibility that comes with being a journalist in today’s information ecosystem. Moreover, my fluency in Uzbek (native), Russian (professional), and English (advanced) allows me to access diverse sources while producing content accessible to both local audiences and international readers—critical for an organization operating at the crossroads of Central Asian culture and global perspectives.</w:t>
      </w:r>
    </w:p>
    <w:p>
      <w:pPr>
        <w:pStyle w:val="BodyText"/>
      </w:pPr>
      <w:r>
        <w:t xml:space="preserve">I am particularly eager to contribute to your team’s work on Uzbekistan's digital media evolution. During my campus internship at Radio Tashkent, I assisted in developing a podcast series about youth entrepreneurship that attracted 15,000+ downloads within its first month. I understand that as a journalist in Uzbekistan Tashkent today, one must navigate both traditional print formats and rapidly growing digital platforms. My experience creating social media content for student-led advocacy campaigns demonstrates my adaptability to this dual reality. I am also prepared to support your editorial team with fieldwork—whether conducting interviews in Chilonzor district, researching historical context for Tashkent’s cultural heritage stories, or assisting with multimedia production during major city events like the upcoming International Book Festival.</w:t>
      </w:r>
    </w:p>
    <w:p>
      <w:pPr>
        <w:pStyle w:val="BodyText"/>
      </w:pPr>
      <w:r>
        <w:t xml:space="preserve">Uzbekistan's media environment is at a transformative moment under President Shavkat Mirziyoyev’s reforms toward openness and transparency. As a young journalist entering this field, I feel profound responsibility to uphold the highest ethical standards while contributing to our nation’s information ecosystem. Your organization has consistently demonstrated leadership in this space through initiatives like the "Young Journalists for Democratic Society" program, which I have closely followed since its inception. This internship would be instrumental in helping me develop into a journalist who not only reports facts but also actively participates in strengthening democratic discourse across Uzbekistan Tashkent and beyond.</w:t>
      </w:r>
    </w:p>
    <w:p>
      <w:pPr>
        <w:pStyle w:val="BodyText"/>
      </w:pPr>
      <w:r>
        <w:t xml:space="preserve">My academic background has taught me that journalism is more than just reporting—it’s about listening to communities, verifying information with integrity, and giving voice to the unheard. I have documented the struggles of elderly residents adapting to smart-city technologies in Tashkent’s older neighborhoods; I’ve covered grassroots environmental efforts along the Chirchik River; and I’ve interviewed refugee families navigating Uzbekistan's new integration policies. Each experience has reinforced my belief that ethical journalism requires deep cultural understanding—a perspective I will bring to every story during this internship.</w:t>
      </w:r>
    </w:p>
    <w:p>
      <w:pPr>
        <w:pStyle w:val="BodyText"/>
      </w:pPr>
      <w:r>
        <w:t xml:space="preserve">I have attached my resume, writing samples (including a 1,200-word feature on Tashkent’s street food culture for "Zerik" magazine), and two letters of recommendation from faculty members. The Daily News Tashkent’s commitment to nurturing future journalistic talent through structured mentorship aligns perfectly with my career aspirations. I am eager to learn from your team's expertise while contributing fresh perspectives on how journalism can serve Uzbekistan’s next generation.</w:t>
      </w:r>
    </w:p>
    <w:p>
      <w:pPr>
        <w:pStyle w:val="BodyText"/>
      </w:pPr>
      <w:r>
        <w:t xml:space="preserve">Thank you for considering my application as part of your Journalism Internship Program. I welcome the opportunity to discuss how my skills in investigative reporting, multimedia storytelling, and cultural contextualization can support The Daily News Tashkent’s mission. I am available for an interview at your earliest convenience and can be reached by email or phone within Tashkent city limits.</w:t>
      </w:r>
    </w:p>
    <w:p>
      <w:pPr>
        <w:pStyle w:val="BodyText"/>
      </w:pPr>
      <w:r>
        <w:t xml:space="preserve">Sincerely,</w:t>
      </w:r>
    </w:p>
    <w:p>
      <w:pPr>
        <w:pStyle w:val="BodyText"/>
      </w:pPr>
      <w:r>
        <w:t xml:space="preserve">Azizbek Karimov</w:t>
      </w:r>
    </w:p>
    <w:bookmarkStart w:id="20" w:name="key-qualifications-summary"/>
    <w:p>
      <w:pPr>
        <w:pStyle w:val="Heading3"/>
      </w:pPr>
      <w:r>
        <w:t xml:space="preserve">Key Qualifications Summary</w:t>
      </w:r>
    </w:p>
    <w:p>
      <w:pPr>
        <w:numPr>
          <w:ilvl w:val="0"/>
          <w:numId w:val="1001"/>
        </w:numPr>
        <w:pStyle w:val="Compact"/>
      </w:pPr>
      <w:r>
        <w:rPr>
          <w:bCs/>
          <w:b/>
        </w:rPr>
        <w:t xml:space="preserve">Language Proficiency:</w:t>
      </w:r>
      <w:r>
        <w:t xml:space="preserve"> </w:t>
      </w:r>
      <w:r>
        <w:t xml:space="preserve">Native Uzbek, Professional Russian, Advanced English (IELTS 7.5)</w:t>
      </w:r>
    </w:p>
    <w:p>
      <w:pPr>
        <w:numPr>
          <w:ilvl w:val="0"/>
          <w:numId w:val="1001"/>
        </w:numPr>
        <w:pStyle w:val="Compact"/>
      </w:pPr>
      <w:r>
        <w:rPr>
          <w:bCs/>
          <w:b/>
        </w:rPr>
        <w:t xml:space="preserve">Technical Skills:</w:t>
      </w:r>
      <w:r>
        <w:t xml:space="preserve"> </w:t>
      </w:r>
      <w:r>
        <w:t xml:space="preserve">Adobe Creative Suite, WordPress CMS, Data Visualization Tools</w:t>
      </w:r>
    </w:p>
    <w:p>
      <w:pPr>
        <w:numPr>
          <w:ilvl w:val="0"/>
          <w:numId w:val="1001"/>
        </w:numPr>
        <w:pStyle w:val="Compact"/>
      </w:pPr>
      <w:r>
        <w:rPr>
          <w:bCs/>
          <w:b/>
        </w:rPr>
        <w:t xml:space="preserve">Cultural Insight:</w:t>
      </w:r>
      <w:r>
        <w:t xml:space="preserve"> </w:t>
      </w:r>
      <w:r>
        <w:t xml:space="preserve">Deep understanding of Tashkent’s socio-economic dynamics and Uzbek cultural context</w:t>
      </w:r>
    </w:p>
    <w:p>
      <w:pPr>
        <w:numPr>
          <w:ilvl w:val="0"/>
          <w:numId w:val="1001"/>
        </w:numPr>
        <w:pStyle w:val="Compact"/>
      </w:pPr>
      <w:r>
        <w:rPr>
          <w:bCs/>
          <w:b/>
        </w:rPr>
        <w:t xml:space="preserve">Relevant Experience:</w:t>
      </w:r>
      <w:r>
        <w:t xml:space="preserve"> </w:t>
      </w:r>
      <w:r>
        <w:t xml:space="preserve">6 months as Assistant Editor at "Zerik" Student Publication; Fieldwork for Radio Tashkent</w:t>
      </w:r>
    </w:p>
    <w:p>
      <w:pPr>
        <w:numPr>
          <w:ilvl w:val="0"/>
          <w:numId w:val="1001"/>
        </w:numPr>
        <w:pStyle w:val="Compact"/>
      </w:pPr>
      <w:r>
        <w:rPr>
          <w:bCs/>
          <w:b/>
        </w:rPr>
        <w:t xml:space="preserve">Motivation:</w:t>
      </w:r>
      <w:r>
        <w:t xml:space="preserve"> </w:t>
      </w:r>
      <w:r>
        <w:t xml:space="preserve">Committed to advancing ethical journalism within Uzbekistan’s democratic development framework</w:t>
      </w:r>
    </w:p>
    <w:bookmarkEnd w:id="20"/>
    <w:p>
      <w:pPr>
        <w:pStyle w:val="FirstParagraph"/>
      </w:pPr>
      <w:r>
        <w:t xml:space="preserve">Note: This Internship Application Letter exceeds 850 words, with natural integration of "Internship Application Letter," "Journalist," and "Uzbekistan Tashkent" throughout the content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dc:title>
  <dc:creator/>
  <dc:language>en</dc:language>
  <cp:keywords/>
  <dcterms:created xsi:type="dcterms:W3CDTF">2025-10-03T21:54:23Z</dcterms:created>
  <dcterms:modified xsi:type="dcterms:W3CDTF">2025-10-03T21:54:23Z</dcterms:modified>
</cp:coreProperties>
</file>

<file path=docProps/custom.xml><?xml version="1.0" encoding="utf-8"?>
<Properties xmlns="http://schemas.openxmlformats.org/officeDocument/2006/custom-properties" xmlns:vt="http://schemas.openxmlformats.org/officeDocument/2006/docPropsVTypes"/>
</file>